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heading=h.gjdgxs" w:colFirst="0" w:colLast="0"/>
      <w:bookmarkStart w:id="1" w:name="_GoBack"/>
      <w:bookmarkEnd w:id="0"/>
      <w:bookmarkEnd w:id="1"/>
    </w:p>
    <w:p w14:paraId="00000002"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7"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8"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r>
        <w:tab/>
      </w:r>
    </w:p>
    <w:p w14:paraId="00000009"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 State/Province</w:t>
      </w:r>
    </w:p>
    <w:p w14:paraId="0000000A"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Zip/Postal Code</w:t>
      </w:r>
    </w:p>
    <w:p w14:paraId="0000000B"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C"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4153E8" w:rsidRDefault="00152DF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RE: </w:t>
      </w:r>
      <w:r>
        <w:rPr>
          <w:b/>
        </w:rPr>
        <w:t>R</w:t>
      </w:r>
      <w:r>
        <w:rPr>
          <w:b/>
          <w:color w:val="000000"/>
        </w:rPr>
        <w:t>EPLACING REJECTED GOODS</w:t>
      </w:r>
    </w:p>
    <w:p w14:paraId="0000000F"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0"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ONTACT NAME],</w:t>
      </w:r>
    </w:p>
    <w:p w14:paraId="00000012" w14:textId="77777777" w:rsidR="004153E8" w:rsidRDefault="004153E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3" w14:textId="38BF6D7C" w:rsidR="004153E8" w:rsidRDefault="00152DF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accept your rejection of [DESCRIBE REJECTED GOODS] which we shipped to you. We are shipping replacement goods to you immediately</w:t>
      </w:r>
      <w:r w:rsidR="0020085A">
        <w:rPr>
          <w:color w:val="000000"/>
          <w:lang w:val="en-GB"/>
        </w:rPr>
        <w:t>,</w:t>
      </w:r>
      <w:r>
        <w:rPr>
          <w:color w:val="000000"/>
        </w:rPr>
        <w:t xml:space="preserve"> at our cost. Please </w:t>
      </w:r>
      <w:r w:rsidR="0020085A">
        <w:rPr>
          <w:color w:val="000000"/>
          <w:lang w:val="en-GB"/>
        </w:rPr>
        <w:t xml:space="preserve">would you </w:t>
      </w:r>
      <w:r>
        <w:rPr>
          <w:color w:val="000000"/>
        </w:rPr>
        <w:t>return the rejected goods to us, also at our cost, by [RETURN INSTRUCTIONS].</w:t>
      </w:r>
    </w:p>
    <w:p w14:paraId="00000014" w14:textId="77777777" w:rsidR="004153E8" w:rsidRDefault="004153E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5" w14:textId="77777777" w:rsidR="004153E8" w:rsidRDefault="004153E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4153E8" w:rsidRDefault="00152DF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sincerely apologise for any inconvenience this may have caused.</w:t>
      </w:r>
    </w:p>
    <w:p w14:paraId="00000017"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 </w:t>
      </w:r>
    </w:p>
    <w:p w14:paraId="00000018"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A"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C"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 NAME]</w:t>
      </w:r>
    </w:p>
    <w:p w14:paraId="0000001F"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TITLE]</w:t>
      </w:r>
    </w:p>
    <w:p w14:paraId="00000020"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PHONE NUMBER]</w:t>
      </w:r>
    </w:p>
    <w:p w14:paraId="00000021" w14:textId="77777777" w:rsidR="004153E8" w:rsidRDefault="0015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YOUREMAIL@YOURCOMPANY.COM] </w:t>
      </w:r>
    </w:p>
    <w:p w14:paraId="00000022" w14:textId="77777777" w:rsidR="004153E8" w:rsidRDefault="004153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3" w14:textId="77777777" w:rsidR="004153E8" w:rsidRDefault="004153E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4153E8">
      <w:headerReference w:type="default" r:id="rId7"/>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F2895" w14:textId="77777777" w:rsidR="00152DFA" w:rsidRDefault="00152DFA">
      <w:r>
        <w:separator/>
      </w:r>
    </w:p>
  </w:endnote>
  <w:endnote w:type="continuationSeparator" w:id="0">
    <w:p w14:paraId="1FFA32E2" w14:textId="77777777" w:rsidR="00152DFA" w:rsidRDefault="00152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5" w14:textId="77777777" w:rsidR="004153E8" w:rsidRDefault="00152DF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color w:val="000000"/>
        <w:sz w:val="18"/>
        <w:szCs w:val="18"/>
      </w:rPr>
    </w:pPr>
    <w:r>
      <w:rPr>
        <w:rFonts w:ascii="Arial" w:eastAsia="Arial" w:hAnsi="Arial" w:cs="Arial"/>
        <w:b/>
        <w:color w:val="000000"/>
        <w:sz w:val="18"/>
        <w:szCs w:val="18"/>
      </w:rPr>
      <w:t xml:space="preserve">[YOUR COMPANY NAME] </w:t>
    </w:r>
  </w:p>
  <w:p w14:paraId="00000026" w14:textId="77777777" w:rsidR="004153E8" w:rsidRDefault="00152DF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00"/>
        <w:sz w:val="18"/>
        <w:szCs w:val="18"/>
      </w:rPr>
    </w:pPr>
    <w:r>
      <w:rPr>
        <w:rFonts w:ascii="Arial" w:eastAsia="Arial" w:hAnsi="Arial" w:cs="Arial"/>
        <w:color w:val="000000"/>
        <w:sz w:val="18"/>
        <w:szCs w:val="18"/>
      </w:rPr>
      <w:t xml:space="preserve">[YOUR COMPLETE ADDRESS] </w:t>
    </w:r>
  </w:p>
  <w:p w14:paraId="00000027" w14:textId="77777777" w:rsidR="004153E8" w:rsidRDefault="00152DF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rFonts w:ascii="Arial" w:eastAsia="Arial" w:hAnsi="Arial" w:cs="Arial"/>
        <w:color w:val="000000"/>
        <w:sz w:val="18"/>
        <w:szCs w:val="18"/>
      </w:rPr>
      <w:t>Tel: [YOUR PHONE NUMBER] / Fax: [YOUR FAX NUMBER]</w:t>
    </w:r>
  </w:p>
  <w:p w14:paraId="00000028" w14:textId="77777777" w:rsidR="004153E8" w:rsidRDefault="00C12A8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152DFA">
        <w:rPr>
          <w:rFonts w:ascii="Arial" w:eastAsia="Arial" w:hAnsi="Arial" w:cs="Arial"/>
          <w:color w:val="0000FF"/>
          <w:sz w:val="18"/>
          <w:szCs w:val="18"/>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14D7B" w14:textId="77777777" w:rsidR="00152DFA" w:rsidRDefault="00152DFA">
      <w:r>
        <w:separator/>
      </w:r>
    </w:p>
  </w:footnote>
  <w:footnote w:type="continuationSeparator" w:id="0">
    <w:p w14:paraId="3F379D29" w14:textId="77777777" w:rsidR="00152DFA" w:rsidRDefault="00152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4" w14:textId="77777777" w:rsidR="004153E8" w:rsidRDefault="004153E8">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NzI1szA2MjUBMpV0lIJTi4sz8/NACgxrAXyXS8AsAAAA"/>
    <w:docVar w:name="Description" w:val="This template can be used when you want to replace rejected goods.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We accept your rejection of [DESCRIBE REJECTED GOODS] which we shipped to you. We_x000a_are shipping replacement goods to you immediately at our cost. Please return the rejected goods_x000a_to us, also at our cost, by [RETURN INSTRUCTIONS]."/>
    <w:docVar w:name="Tags" w:val="shipping, equipment, logistics, business documents, entrepreneurship, rejection, refusal, entrepreneur, lease, transfer, operations, notification, partnership, pledge, commercial, cancellation, discount, delayed, demand, return , goods, back order, cancellation, suspend, positive, information, request, merchandise, new supplier, return, purchase order, refusal to accept, reclamation, future , deliveries, stop goods, part, replacing , rejected arrival, carrier, shipper, apology, damaged, overshipment, substitution, rejection, late return, credit, inability, disregard letter, notice of replacing rejected goods template , notice of replacing rejected goods example"/>
  </w:docVars>
  <w:rsids>
    <w:rsidRoot w:val="004153E8"/>
    <w:rsid w:val="00152DFA"/>
    <w:rsid w:val="0020085A"/>
    <w:rsid w:val="004153E8"/>
    <w:rsid w:val="00984929"/>
    <w:rsid w:val="00C12A89"/>
    <w:rsid w:val="00C45FAB"/>
    <w:rsid w:val="00CD7E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46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FWE2okWS2T4zv6UW2KsbJaO4XQ==">AMUW2mWyH4fmiaIZ7Ve1s61qgA/YoiK4ldL6HHnj8aYzkoHrwXE/wlEHsdvc4ryCI2Qegm6DBub3+5UPm1OwdR9RFntP8w/+hZYSQ/5i8NpmERaIgLKsenF4LFS9nS1OmBhRLtuniwu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6</Words>
  <Characters>442</Characters>
  <Application>Microsoft Office Word</Application>
  <DocSecurity>0</DocSecurity>
  <Lines>3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1:03:00Z</dcterms:created>
  <dcterms:modified xsi:type="dcterms:W3CDTF">2019-10-21T19:15:00Z</dcterms:modified>
  <cp:category/>
</cp:coreProperties>
</file>